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A5F7C" w14:textId="12EA9F3E" w:rsidR="0092407E" w:rsidRDefault="00E9372A" w:rsidP="006B4A92">
      <w:pPr>
        <w:pStyle w:val="ListParagraph"/>
        <w:numPr>
          <w:ilvl w:val="0"/>
          <w:numId w:val="2"/>
        </w:numPr>
      </w:pPr>
      <w:r>
        <w:t xml:space="preserve">Show </w:t>
      </w:r>
      <w:r w:rsidR="006B4A92">
        <w:t>Windows and Kali can communicate</w:t>
      </w:r>
    </w:p>
    <w:p w14:paraId="79C4C015" w14:textId="39206FC3" w:rsidR="00E9372A" w:rsidRDefault="00E9372A" w:rsidP="00E9372A">
      <w:pPr>
        <w:pStyle w:val="ListParagraph"/>
      </w:pPr>
      <w:r w:rsidRPr="00E9372A">
        <w:drawing>
          <wp:inline distT="0" distB="0" distL="0" distR="0" wp14:anchorId="396372B6" wp14:editId="569C6956">
            <wp:extent cx="5943600" cy="2165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34A4" w14:textId="48A93EEA" w:rsidR="006B4A92" w:rsidRDefault="00E9372A" w:rsidP="006B4A92">
      <w:pPr>
        <w:pStyle w:val="ListParagraph"/>
        <w:rPr>
          <w:color w:val="002060"/>
        </w:rPr>
      </w:pPr>
      <w:r w:rsidRPr="00E9372A">
        <w:rPr>
          <w:color w:val="002060"/>
        </w:rPr>
        <w:t>Ping windows ip on Kali VM</w:t>
      </w:r>
    </w:p>
    <w:p w14:paraId="7FB9E17B" w14:textId="289C9BBE" w:rsidR="00E9372A" w:rsidRPr="00E9372A" w:rsidRDefault="00E9372A" w:rsidP="006B4A92">
      <w:pPr>
        <w:pStyle w:val="ListParagraph"/>
        <w:rPr>
          <w:color w:val="002060"/>
        </w:rPr>
      </w:pPr>
    </w:p>
    <w:p w14:paraId="085BB9DA" w14:textId="3B318FE1" w:rsidR="006B4A92" w:rsidRDefault="006B4A92" w:rsidP="006B4A92">
      <w:pPr>
        <w:pStyle w:val="ListParagraph"/>
        <w:numPr>
          <w:ilvl w:val="0"/>
          <w:numId w:val="2"/>
        </w:numPr>
      </w:pPr>
      <w:r>
        <w:t xml:space="preserve">How to open RDP </w:t>
      </w:r>
      <w:r w:rsidR="00E9372A">
        <w:t xml:space="preserve">and new ports </w:t>
      </w:r>
      <w:r>
        <w:t>on windows VM</w:t>
      </w:r>
    </w:p>
    <w:p w14:paraId="37967B44" w14:textId="71A3D14F" w:rsidR="00E9372A" w:rsidRDefault="00E9372A" w:rsidP="00E9372A">
      <w:pPr>
        <w:pStyle w:val="ListParagraph"/>
      </w:pPr>
      <w:r>
        <w:t>RDP</w:t>
      </w:r>
      <w:r w:rsidR="00CF43D5">
        <w:t xml:space="preserve"> PORT(3399)</w:t>
      </w:r>
      <w:r>
        <w:t>:</w:t>
      </w:r>
    </w:p>
    <w:p w14:paraId="5C845172" w14:textId="57074938" w:rsidR="00CF43D5" w:rsidRDefault="00CF43D5" w:rsidP="00CF43D5">
      <w:pPr>
        <w:pStyle w:val="ListParagraph"/>
        <w:ind w:left="1440"/>
      </w:pPr>
      <w:r>
        <w:t>If windows Pro then it can be turned on simply from Settings-&gt; RDP Connection</w:t>
      </w:r>
    </w:p>
    <w:p w14:paraId="2D645A66" w14:textId="6BB6F2CD" w:rsidR="00CF43D5" w:rsidRDefault="00CF43D5" w:rsidP="00CF43D5">
      <w:pPr>
        <w:pStyle w:val="ListParagraph"/>
        <w:ind w:left="1440"/>
      </w:pPr>
      <w:r w:rsidRPr="00CF43D5">
        <w:drawing>
          <wp:anchor distT="0" distB="0" distL="114300" distR="114300" simplePos="0" relativeHeight="251658240" behindDoc="1" locked="0" layoutInCell="1" allowOverlap="1" wp14:anchorId="5F219DED" wp14:editId="29029475">
            <wp:simplePos x="0" y="0"/>
            <wp:positionH relativeFrom="column">
              <wp:posOffset>495300</wp:posOffset>
            </wp:positionH>
            <wp:positionV relativeFrom="paragraph">
              <wp:posOffset>10160</wp:posOffset>
            </wp:positionV>
            <wp:extent cx="5943600" cy="231203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0ED52" w14:textId="21C4B86B" w:rsidR="00CF43D5" w:rsidRDefault="00CF43D5" w:rsidP="00CF43D5">
      <w:pPr>
        <w:pStyle w:val="ListParagraph"/>
        <w:ind w:left="1440"/>
      </w:pPr>
    </w:p>
    <w:p w14:paraId="095A6880" w14:textId="546BCA29" w:rsidR="00CF43D5" w:rsidRDefault="00CF43D5" w:rsidP="00CF43D5">
      <w:pPr>
        <w:pStyle w:val="ListParagraph"/>
        <w:ind w:left="1440"/>
      </w:pPr>
    </w:p>
    <w:p w14:paraId="5E05239B" w14:textId="1001A287" w:rsidR="00CF43D5" w:rsidRDefault="00CF43D5" w:rsidP="00CF43D5">
      <w:pPr>
        <w:pStyle w:val="ListParagraph"/>
        <w:ind w:left="1440"/>
      </w:pPr>
    </w:p>
    <w:p w14:paraId="0E162AAF" w14:textId="0D7EF05A" w:rsidR="00CF43D5" w:rsidRDefault="00CF43D5" w:rsidP="00CF43D5">
      <w:pPr>
        <w:pStyle w:val="ListParagraph"/>
        <w:ind w:left="1440"/>
      </w:pPr>
    </w:p>
    <w:p w14:paraId="031188A8" w14:textId="2B262062" w:rsidR="00CF43D5" w:rsidRDefault="00CF43D5" w:rsidP="00CF43D5">
      <w:pPr>
        <w:pStyle w:val="ListParagraph"/>
        <w:ind w:left="1440"/>
      </w:pPr>
    </w:p>
    <w:p w14:paraId="67D305F8" w14:textId="028EEA84" w:rsidR="00CF43D5" w:rsidRDefault="00CF43D5" w:rsidP="00CF43D5">
      <w:pPr>
        <w:pStyle w:val="ListParagraph"/>
        <w:ind w:left="1440"/>
      </w:pPr>
    </w:p>
    <w:p w14:paraId="779753AB" w14:textId="5A624D70" w:rsidR="00CF43D5" w:rsidRDefault="00CF43D5" w:rsidP="00CF43D5">
      <w:pPr>
        <w:pStyle w:val="ListParagraph"/>
        <w:ind w:left="1440"/>
      </w:pPr>
    </w:p>
    <w:p w14:paraId="3DA83C1B" w14:textId="4AC59F80" w:rsidR="00CF43D5" w:rsidRDefault="00CF43D5" w:rsidP="00CF43D5">
      <w:pPr>
        <w:pStyle w:val="ListParagraph"/>
        <w:ind w:left="1440"/>
      </w:pPr>
    </w:p>
    <w:p w14:paraId="53342447" w14:textId="671FF2F5" w:rsidR="00CF43D5" w:rsidRDefault="00CF43D5" w:rsidP="00CF43D5">
      <w:pPr>
        <w:pStyle w:val="ListParagraph"/>
        <w:ind w:left="1440"/>
      </w:pPr>
    </w:p>
    <w:p w14:paraId="20046B67" w14:textId="47EB0ACF" w:rsidR="00CF43D5" w:rsidRDefault="00CF43D5" w:rsidP="00CF43D5">
      <w:pPr>
        <w:pStyle w:val="ListParagraph"/>
        <w:ind w:left="1440"/>
      </w:pPr>
    </w:p>
    <w:p w14:paraId="5E93ECB9" w14:textId="35FF4B73" w:rsidR="00CF43D5" w:rsidRDefault="00CF43D5" w:rsidP="00CF43D5">
      <w:pPr>
        <w:pStyle w:val="ListParagraph"/>
        <w:ind w:left="1440"/>
      </w:pPr>
    </w:p>
    <w:p w14:paraId="0A828B16" w14:textId="1288D42E" w:rsidR="00CF43D5" w:rsidRDefault="00CF43D5" w:rsidP="00CF43D5">
      <w:pPr>
        <w:pStyle w:val="ListParagraph"/>
        <w:ind w:left="1440"/>
      </w:pPr>
    </w:p>
    <w:p w14:paraId="0EC89BE6" w14:textId="6D088DE4" w:rsidR="00CF43D5" w:rsidRDefault="00CF43D5" w:rsidP="00CF43D5">
      <w:pPr>
        <w:pStyle w:val="ListParagraph"/>
        <w:ind w:left="1440"/>
      </w:pPr>
      <w:r>
        <w:t xml:space="preserve">Else we need to install </w:t>
      </w:r>
      <w:hyperlink r:id="rId7" w:history="1">
        <w:r>
          <w:rPr>
            <w:rStyle w:val="Hyperlink"/>
          </w:rPr>
          <w:t>Releases · stascorp/rdpwrap (github.com)</w:t>
        </w:r>
      </w:hyperlink>
      <w:r>
        <w:t xml:space="preserve"> for Windows Home </w:t>
      </w:r>
    </w:p>
    <w:p w14:paraId="38F4395B" w14:textId="77777777" w:rsidR="00803CE8" w:rsidRDefault="00803CE8" w:rsidP="00CF43D5">
      <w:pPr>
        <w:pStyle w:val="ListParagraph"/>
        <w:ind w:left="1440"/>
        <w:rPr>
          <w:noProof/>
        </w:rPr>
      </w:pPr>
    </w:p>
    <w:p w14:paraId="78B5AEA9" w14:textId="4BE55B81" w:rsidR="00CF43D5" w:rsidRDefault="00CF43D5" w:rsidP="00CF43D5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78276E4" wp14:editId="6842144D">
            <wp:simplePos x="0" y="0"/>
            <wp:positionH relativeFrom="column">
              <wp:posOffset>716280</wp:posOffset>
            </wp:positionH>
            <wp:positionV relativeFrom="paragraph">
              <wp:posOffset>8890</wp:posOffset>
            </wp:positionV>
            <wp:extent cx="5257800" cy="28041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39" b="16126"/>
                    <a:stretch/>
                  </pic:blipFill>
                  <pic:spPr bwMode="auto">
                    <a:xfrm>
                      <a:off x="0" y="0"/>
                      <a:ext cx="5257800" cy="2804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06E860" w14:textId="259D75A8" w:rsidR="00CF43D5" w:rsidRDefault="00CF43D5" w:rsidP="00E9372A">
      <w:pPr>
        <w:pStyle w:val="ListParagraph"/>
      </w:pPr>
      <w:r>
        <w:tab/>
      </w:r>
    </w:p>
    <w:p w14:paraId="74585EC0" w14:textId="75CBD0D4" w:rsidR="00CF43D5" w:rsidRDefault="00CF43D5" w:rsidP="00E9372A">
      <w:pPr>
        <w:pStyle w:val="ListParagraph"/>
      </w:pPr>
    </w:p>
    <w:p w14:paraId="468C1222" w14:textId="36E57CFA" w:rsidR="00CF43D5" w:rsidRDefault="00CF43D5" w:rsidP="00E9372A">
      <w:pPr>
        <w:pStyle w:val="ListParagraph"/>
      </w:pPr>
    </w:p>
    <w:p w14:paraId="556779DE" w14:textId="7DBB2C0F" w:rsidR="00CF43D5" w:rsidRDefault="00CF43D5" w:rsidP="00E9372A">
      <w:pPr>
        <w:pStyle w:val="ListParagraph"/>
      </w:pPr>
    </w:p>
    <w:p w14:paraId="109649AB" w14:textId="7094CF4E" w:rsidR="00CF43D5" w:rsidRDefault="00CF43D5" w:rsidP="00E9372A">
      <w:pPr>
        <w:pStyle w:val="ListParagraph"/>
      </w:pPr>
    </w:p>
    <w:p w14:paraId="17E1C74B" w14:textId="2678CB35" w:rsidR="00CF43D5" w:rsidRDefault="00CF43D5" w:rsidP="00E9372A">
      <w:pPr>
        <w:pStyle w:val="ListParagraph"/>
      </w:pPr>
    </w:p>
    <w:p w14:paraId="6B76E52F" w14:textId="4B4334A2" w:rsidR="00CF43D5" w:rsidRDefault="00CF43D5" w:rsidP="00E9372A">
      <w:pPr>
        <w:pStyle w:val="ListParagraph"/>
      </w:pPr>
    </w:p>
    <w:p w14:paraId="6C470EBB" w14:textId="7D0CFAA4" w:rsidR="00CF43D5" w:rsidRDefault="00CF43D5" w:rsidP="00E9372A">
      <w:pPr>
        <w:pStyle w:val="ListParagraph"/>
      </w:pPr>
    </w:p>
    <w:p w14:paraId="75F85631" w14:textId="530F964D" w:rsidR="00CF43D5" w:rsidRDefault="00CF43D5" w:rsidP="00E9372A">
      <w:pPr>
        <w:pStyle w:val="ListParagraph"/>
      </w:pPr>
    </w:p>
    <w:p w14:paraId="1805F598" w14:textId="37AB9818" w:rsidR="00CF43D5" w:rsidRDefault="00CF43D5" w:rsidP="00E9372A">
      <w:pPr>
        <w:pStyle w:val="ListParagraph"/>
      </w:pPr>
    </w:p>
    <w:p w14:paraId="4CF69C52" w14:textId="7E07F03B" w:rsidR="00CF43D5" w:rsidRDefault="00CF43D5" w:rsidP="00E9372A">
      <w:pPr>
        <w:pStyle w:val="ListParagraph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3F5F6E0" wp14:editId="768A3588">
            <wp:simplePos x="0" y="0"/>
            <wp:positionH relativeFrom="page">
              <wp:posOffset>2377440</wp:posOffset>
            </wp:positionH>
            <wp:positionV relativeFrom="paragraph">
              <wp:posOffset>-660400</wp:posOffset>
            </wp:positionV>
            <wp:extent cx="3575685" cy="2809140"/>
            <wp:effectExtent l="0" t="0" r="571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685" cy="280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A72EE" w14:textId="304741DC" w:rsidR="00CF43D5" w:rsidRDefault="00CF43D5" w:rsidP="00E9372A">
      <w:pPr>
        <w:pStyle w:val="ListParagraph"/>
      </w:pPr>
    </w:p>
    <w:p w14:paraId="38B6616D" w14:textId="1BEEF952" w:rsidR="00CF43D5" w:rsidRDefault="00CF43D5" w:rsidP="00E9372A">
      <w:pPr>
        <w:pStyle w:val="ListParagraph"/>
      </w:pPr>
    </w:p>
    <w:p w14:paraId="39DF7137" w14:textId="4C072E2F" w:rsidR="00CF43D5" w:rsidRDefault="00CF43D5" w:rsidP="00E9372A">
      <w:pPr>
        <w:pStyle w:val="ListParagraph"/>
      </w:pPr>
    </w:p>
    <w:p w14:paraId="4A83ADCB" w14:textId="38AF3417" w:rsidR="00CF43D5" w:rsidRDefault="00CF43D5" w:rsidP="00E9372A">
      <w:pPr>
        <w:pStyle w:val="ListParagraph"/>
      </w:pPr>
    </w:p>
    <w:p w14:paraId="346E2D0C" w14:textId="01C30546" w:rsidR="00CF43D5" w:rsidRDefault="00CF43D5" w:rsidP="00E9372A">
      <w:pPr>
        <w:pStyle w:val="ListParagraph"/>
      </w:pPr>
    </w:p>
    <w:p w14:paraId="31ADEEBA" w14:textId="77777777" w:rsidR="00CF43D5" w:rsidRDefault="00CF43D5" w:rsidP="00E9372A">
      <w:pPr>
        <w:pStyle w:val="ListParagraph"/>
      </w:pPr>
    </w:p>
    <w:p w14:paraId="4A553E56" w14:textId="4345372B" w:rsidR="00CF43D5" w:rsidRDefault="00CF43D5" w:rsidP="00E9372A">
      <w:pPr>
        <w:pStyle w:val="ListParagraph"/>
      </w:pPr>
    </w:p>
    <w:p w14:paraId="516242DD" w14:textId="2F348D55" w:rsidR="00CF43D5" w:rsidRDefault="00CF43D5" w:rsidP="00E9372A">
      <w:pPr>
        <w:pStyle w:val="ListParagraph"/>
      </w:pPr>
    </w:p>
    <w:p w14:paraId="0E1EB127" w14:textId="4A7ECC48" w:rsidR="00803CE8" w:rsidRDefault="00803CE8" w:rsidP="00E9372A">
      <w:pPr>
        <w:pStyle w:val="ListParagraph"/>
      </w:pPr>
    </w:p>
    <w:p w14:paraId="7D6FB8F3" w14:textId="42173777" w:rsidR="00803CE8" w:rsidRDefault="00803CE8" w:rsidP="00E9372A">
      <w:pPr>
        <w:pStyle w:val="ListParagraph"/>
      </w:pPr>
    </w:p>
    <w:p w14:paraId="0FB7AD5F" w14:textId="77777777" w:rsidR="00803CE8" w:rsidRDefault="00803CE8" w:rsidP="00E9372A">
      <w:pPr>
        <w:pStyle w:val="ListParagraph"/>
      </w:pPr>
    </w:p>
    <w:p w14:paraId="7CD922C4" w14:textId="57A8A58F" w:rsidR="00CF43D5" w:rsidRDefault="00803CE8" w:rsidP="00E9372A">
      <w:pPr>
        <w:pStyle w:val="ListParagraph"/>
      </w:pPr>
      <w:r>
        <w:t>RDP: If its Kali linux we can use xrdp to setup RDP</w:t>
      </w:r>
    </w:p>
    <w:p w14:paraId="7BE443F3" w14:textId="77777777" w:rsidR="00803CE8" w:rsidRDefault="00803CE8" w:rsidP="00E9372A">
      <w:pPr>
        <w:pStyle w:val="ListParagraph"/>
      </w:pPr>
    </w:p>
    <w:p w14:paraId="0201FC62" w14:textId="7266FE9C" w:rsidR="00E9372A" w:rsidRDefault="00E9372A" w:rsidP="00E9372A">
      <w:pPr>
        <w:pStyle w:val="ListParagraph"/>
      </w:pPr>
      <w:r>
        <w:t>New ports: using firewall and clicking new on inbound rules</w:t>
      </w:r>
    </w:p>
    <w:p w14:paraId="4E21D691" w14:textId="5D7E586E" w:rsidR="00E9372A" w:rsidRDefault="00E9372A" w:rsidP="00E9372A">
      <w:pPr>
        <w:pStyle w:val="ListParagraph"/>
      </w:pPr>
      <w:r w:rsidRPr="00E9372A">
        <w:drawing>
          <wp:inline distT="0" distB="0" distL="0" distR="0" wp14:anchorId="5313590A" wp14:editId="71C27F8F">
            <wp:extent cx="5943600" cy="38842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571E1" w14:textId="77777777" w:rsidR="006B4A92" w:rsidRDefault="006B4A92" w:rsidP="006B4A92">
      <w:pPr>
        <w:pStyle w:val="ListParagraph"/>
      </w:pPr>
    </w:p>
    <w:p w14:paraId="2E51B993" w14:textId="10491319" w:rsidR="00B22B7E" w:rsidRDefault="00B22B7E" w:rsidP="00B22B7E">
      <w:pPr>
        <w:pStyle w:val="ListParagraph"/>
      </w:pPr>
    </w:p>
    <w:p w14:paraId="5E6E5FA0" w14:textId="4B576A25" w:rsidR="00B22B7E" w:rsidRDefault="00B22B7E" w:rsidP="00B22B7E">
      <w:pPr>
        <w:pStyle w:val="ListParagraph"/>
      </w:pPr>
    </w:p>
    <w:p w14:paraId="738FF24B" w14:textId="744F13D0" w:rsidR="00B22B7E" w:rsidRDefault="00B22B7E" w:rsidP="00B22B7E">
      <w:pPr>
        <w:pStyle w:val="ListParagraph"/>
      </w:pPr>
    </w:p>
    <w:p w14:paraId="18B81A69" w14:textId="69D9EDC2" w:rsidR="00B22B7E" w:rsidRDefault="00B22B7E" w:rsidP="00B22B7E">
      <w:pPr>
        <w:pStyle w:val="ListParagraph"/>
      </w:pPr>
    </w:p>
    <w:p w14:paraId="68830D7B" w14:textId="06A91801" w:rsidR="00B22B7E" w:rsidRDefault="00B22B7E" w:rsidP="00B22B7E">
      <w:pPr>
        <w:pStyle w:val="ListParagraph"/>
      </w:pPr>
    </w:p>
    <w:p w14:paraId="200A9C8E" w14:textId="5224C448" w:rsidR="00B22B7E" w:rsidRDefault="00B22B7E" w:rsidP="00B22B7E">
      <w:pPr>
        <w:pStyle w:val="ListParagraph"/>
      </w:pPr>
    </w:p>
    <w:p w14:paraId="678AF00C" w14:textId="77777777" w:rsidR="00B22B7E" w:rsidRDefault="00B22B7E" w:rsidP="00B22B7E">
      <w:pPr>
        <w:pStyle w:val="ListParagraph"/>
      </w:pPr>
    </w:p>
    <w:p w14:paraId="3AF25AE2" w14:textId="32457978" w:rsidR="006B4A92" w:rsidRDefault="00803CE8" w:rsidP="006B4A92">
      <w:pPr>
        <w:pStyle w:val="ListParagraph"/>
        <w:numPr>
          <w:ilvl w:val="0"/>
          <w:numId w:val="2"/>
        </w:numPr>
      </w:pPr>
      <w:r>
        <w:lastRenderedPageBreak/>
        <w:t>Nmap to scan ports on Windows VM</w:t>
      </w:r>
    </w:p>
    <w:p w14:paraId="2F69CB69" w14:textId="2A40AB49" w:rsidR="00803CE8" w:rsidRDefault="00803CE8" w:rsidP="00803CE8">
      <w:pPr>
        <w:pStyle w:val="ListParagraph"/>
      </w:pPr>
      <w:r w:rsidRPr="00803CE8">
        <w:drawing>
          <wp:inline distT="0" distB="0" distL="0" distR="0" wp14:anchorId="0DF7D043" wp14:editId="13A9C203">
            <wp:extent cx="5943600" cy="223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8D6B" w14:textId="4E6E59C3" w:rsidR="00803CE8" w:rsidRDefault="00803CE8" w:rsidP="006B4A92">
      <w:pPr>
        <w:pStyle w:val="ListParagraph"/>
        <w:numPr>
          <w:ilvl w:val="0"/>
          <w:numId w:val="2"/>
        </w:numPr>
      </w:pPr>
      <w:r>
        <w:t>Firewall logs</w:t>
      </w:r>
      <w:r w:rsidR="009C53CA">
        <w:t xml:space="preserve"> port scan shows Received Packets</w:t>
      </w:r>
    </w:p>
    <w:p w14:paraId="0B090DE3" w14:textId="559EF9A1" w:rsidR="009C53CA" w:rsidRDefault="009C53CA" w:rsidP="009C53CA">
      <w:pPr>
        <w:pStyle w:val="ListParagraph"/>
      </w:pPr>
      <w:r w:rsidRPr="009C53CA">
        <w:drawing>
          <wp:inline distT="0" distB="0" distL="0" distR="0" wp14:anchorId="4EDB7459" wp14:editId="7BDD5BFF">
            <wp:extent cx="5943600" cy="22675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025F6" w14:textId="398DE0DA" w:rsidR="009C53CA" w:rsidRDefault="00B22B7E" w:rsidP="006B4A92">
      <w:pPr>
        <w:pStyle w:val="ListParagraph"/>
        <w:numPr>
          <w:ilvl w:val="0"/>
          <w:numId w:val="2"/>
        </w:numPr>
      </w:pPr>
      <w:r>
        <w:t>Firewall Logs Session connection</w:t>
      </w:r>
    </w:p>
    <w:p w14:paraId="12F7E244" w14:textId="407138B6" w:rsidR="00B22B7E" w:rsidRDefault="00B22B7E" w:rsidP="00B22B7E">
      <w:pPr>
        <w:pStyle w:val="ListParagraph"/>
      </w:pPr>
      <w:r>
        <w:t>Using xfreerdp we can connect to windows VM from Kali VM</w:t>
      </w:r>
    </w:p>
    <w:p w14:paraId="706E68AC" w14:textId="3977338B" w:rsidR="00B22B7E" w:rsidRDefault="00B22B7E" w:rsidP="00B22B7E">
      <w:pPr>
        <w:pStyle w:val="ListParagraph"/>
      </w:pPr>
      <w:r w:rsidRPr="00B22B7E">
        <w:drawing>
          <wp:inline distT="0" distB="0" distL="0" distR="0" wp14:anchorId="2D013963" wp14:editId="1AF81016">
            <wp:extent cx="5943600" cy="2444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01F6C" w14:textId="02C254EB" w:rsidR="00ED1912" w:rsidRDefault="00ED1912" w:rsidP="00ED1912">
      <w:pPr>
        <w:pStyle w:val="ListParagraph"/>
      </w:pPr>
    </w:p>
    <w:p w14:paraId="74407750" w14:textId="77777777" w:rsidR="00ED1912" w:rsidRDefault="00ED1912" w:rsidP="00ED1912">
      <w:pPr>
        <w:pStyle w:val="ListParagraph"/>
      </w:pPr>
    </w:p>
    <w:p w14:paraId="4B4610AA" w14:textId="1008DC82" w:rsidR="00B22B7E" w:rsidRDefault="00A91B50" w:rsidP="006B4A92">
      <w:pPr>
        <w:pStyle w:val="ListParagraph"/>
        <w:numPr>
          <w:ilvl w:val="0"/>
          <w:numId w:val="2"/>
        </w:numPr>
      </w:pPr>
      <w:r>
        <w:lastRenderedPageBreak/>
        <w:t>Wireshark</w:t>
      </w:r>
      <w:r w:rsidR="000750E1">
        <w:t xml:space="preserve"> on windows VM</w:t>
      </w:r>
    </w:p>
    <w:p w14:paraId="1EDA7F51" w14:textId="3AE0FDB8" w:rsidR="000750E1" w:rsidRDefault="000750E1" w:rsidP="000750E1">
      <w:pPr>
        <w:pStyle w:val="ListParagraph"/>
      </w:pPr>
      <w:r w:rsidRPr="000750E1">
        <w:drawing>
          <wp:inline distT="0" distB="0" distL="0" distR="0" wp14:anchorId="64725681" wp14:editId="606EECA0">
            <wp:extent cx="5943600" cy="269621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8E1BF" w14:textId="7C79EDDA" w:rsidR="000750E1" w:rsidRDefault="00393831" w:rsidP="006B4A92">
      <w:pPr>
        <w:pStyle w:val="ListParagraph"/>
        <w:numPr>
          <w:ilvl w:val="0"/>
          <w:numId w:val="2"/>
        </w:numPr>
      </w:pPr>
      <w:r>
        <w:t>PING Wireshark</w:t>
      </w:r>
    </w:p>
    <w:p w14:paraId="6CA6C9B7" w14:textId="6D130E16" w:rsidR="00393831" w:rsidRDefault="00393831" w:rsidP="00393831">
      <w:pPr>
        <w:pStyle w:val="ListParagraph"/>
      </w:pPr>
      <w:r w:rsidRPr="00393831">
        <w:drawing>
          <wp:inline distT="0" distB="0" distL="0" distR="0" wp14:anchorId="0F1062A6" wp14:editId="3E880AF0">
            <wp:extent cx="5943600" cy="27647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8DD5F" w14:textId="4D17FD00" w:rsidR="00ED1912" w:rsidRDefault="008E647C" w:rsidP="006B4A92">
      <w:pPr>
        <w:pStyle w:val="ListParagraph"/>
        <w:numPr>
          <w:ilvl w:val="0"/>
          <w:numId w:val="2"/>
        </w:numPr>
      </w:pPr>
      <w:r>
        <w:t>DNS</w:t>
      </w:r>
    </w:p>
    <w:p w14:paraId="37D3D3B3" w14:textId="77777777" w:rsidR="008E647C" w:rsidRDefault="008E647C" w:rsidP="008E647C">
      <w:pPr>
        <w:pStyle w:val="ListParagraph"/>
      </w:pPr>
    </w:p>
    <w:p w14:paraId="2C51D38D" w14:textId="499A1992" w:rsidR="008E647C" w:rsidRDefault="008E647C" w:rsidP="008E647C">
      <w:pPr>
        <w:pStyle w:val="ListParagraph"/>
      </w:pPr>
      <w:r w:rsidRPr="008E647C">
        <w:drawing>
          <wp:inline distT="0" distB="0" distL="0" distR="0" wp14:anchorId="2C869222" wp14:editId="1BC40254">
            <wp:extent cx="5943600" cy="12725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1F9F6" w14:textId="725F0D55" w:rsidR="008E647C" w:rsidRDefault="008E647C" w:rsidP="008E647C">
      <w:pPr>
        <w:pStyle w:val="ListParagraph"/>
      </w:pPr>
    </w:p>
    <w:p w14:paraId="438F7436" w14:textId="716A0412" w:rsidR="008E647C" w:rsidRDefault="008E647C" w:rsidP="008E647C">
      <w:pPr>
        <w:pStyle w:val="ListParagraph"/>
      </w:pPr>
    </w:p>
    <w:p w14:paraId="0B2B192F" w14:textId="77777777" w:rsidR="008E647C" w:rsidRDefault="008E647C" w:rsidP="008E647C">
      <w:pPr>
        <w:pStyle w:val="ListParagraph"/>
      </w:pPr>
    </w:p>
    <w:p w14:paraId="777DDE49" w14:textId="546D55D0" w:rsidR="00FE47DC" w:rsidRDefault="00FE47DC" w:rsidP="006B4A92">
      <w:pPr>
        <w:pStyle w:val="ListParagraph"/>
        <w:numPr>
          <w:ilvl w:val="0"/>
          <w:numId w:val="2"/>
        </w:numPr>
      </w:pPr>
      <w:r>
        <w:lastRenderedPageBreak/>
        <w:t>ICMP</w:t>
      </w:r>
    </w:p>
    <w:p w14:paraId="254F2D97" w14:textId="03AE0DB9" w:rsidR="00FE47DC" w:rsidRDefault="00FE47DC" w:rsidP="00FE47DC">
      <w:pPr>
        <w:pStyle w:val="ListParagraph"/>
      </w:pPr>
      <w:r w:rsidRPr="00FE47DC">
        <w:drawing>
          <wp:inline distT="0" distB="0" distL="0" distR="0" wp14:anchorId="47512E99" wp14:editId="09E1987C">
            <wp:extent cx="5943600" cy="23964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F940" w14:textId="633208C1" w:rsidR="00FE47DC" w:rsidRDefault="007B78C4" w:rsidP="006B4A92">
      <w:pPr>
        <w:pStyle w:val="ListParagraph"/>
        <w:numPr>
          <w:ilvl w:val="0"/>
          <w:numId w:val="2"/>
        </w:numPr>
      </w:pPr>
      <w:r>
        <w:t>Website hello</w:t>
      </w:r>
    </w:p>
    <w:p w14:paraId="1186C6FB" w14:textId="266D2695" w:rsidR="007B78C4" w:rsidRDefault="007B78C4" w:rsidP="007B78C4">
      <w:pPr>
        <w:pStyle w:val="ListParagraph"/>
      </w:pPr>
      <w:r w:rsidRPr="007B78C4">
        <w:drawing>
          <wp:inline distT="0" distB="0" distL="0" distR="0" wp14:anchorId="446DF958" wp14:editId="11825A41">
            <wp:extent cx="5943600" cy="27825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1F778" w14:textId="7A700143" w:rsidR="00481EBA" w:rsidRDefault="00481EBA" w:rsidP="00481EBA">
      <w:pPr>
        <w:pStyle w:val="ListParagraph"/>
      </w:pPr>
      <w:r>
        <w:br/>
      </w:r>
    </w:p>
    <w:p w14:paraId="35ED569C" w14:textId="6D206E78" w:rsidR="00481EBA" w:rsidRDefault="00481EBA" w:rsidP="00481EBA">
      <w:pPr>
        <w:pStyle w:val="ListParagraph"/>
      </w:pPr>
    </w:p>
    <w:p w14:paraId="103ADC98" w14:textId="3D2D7562" w:rsidR="00481EBA" w:rsidRDefault="00481EBA" w:rsidP="00481EBA">
      <w:pPr>
        <w:pStyle w:val="ListParagraph"/>
      </w:pPr>
    </w:p>
    <w:p w14:paraId="13FCF2FE" w14:textId="6A02AB33" w:rsidR="00481EBA" w:rsidRDefault="00481EBA" w:rsidP="00481EBA">
      <w:pPr>
        <w:pStyle w:val="ListParagraph"/>
      </w:pPr>
    </w:p>
    <w:p w14:paraId="036EB4D3" w14:textId="491BA857" w:rsidR="00481EBA" w:rsidRDefault="00481EBA" w:rsidP="00481EBA">
      <w:pPr>
        <w:pStyle w:val="ListParagraph"/>
      </w:pPr>
    </w:p>
    <w:p w14:paraId="4515F975" w14:textId="770FCDE6" w:rsidR="00481EBA" w:rsidRDefault="00481EBA" w:rsidP="00481EBA">
      <w:pPr>
        <w:pStyle w:val="ListParagraph"/>
      </w:pPr>
    </w:p>
    <w:p w14:paraId="345AECF0" w14:textId="1F407ABF" w:rsidR="00481EBA" w:rsidRDefault="00481EBA" w:rsidP="00481EBA">
      <w:pPr>
        <w:pStyle w:val="ListParagraph"/>
      </w:pPr>
    </w:p>
    <w:p w14:paraId="07B1B6C6" w14:textId="47BD850C" w:rsidR="00481EBA" w:rsidRDefault="00481EBA" w:rsidP="00481EBA">
      <w:pPr>
        <w:pStyle w:val="ListParagraph"/>
      </w:pPr>
    </w:p>
    <w:p w14:paraId="4CA60343" w14:textId="17D7FC61" w:rsidR="00481EBA" w:rsidRDefault="00481EBA" w:rsidP="00481EBA">
      <w:pPr>
        <w:pStyle w:val="ListParagraph"/>
      </w:pPr>
    </w:p>
    <w:p w14:paraId="53F9E350" w14:textId="5434D214" w:rsidR="00481EBA" w:rsidRDefault="00481EBA" w:rsidP="00481EBA">
      <w:pPr>
        <w:pStyle w:val="ListParagraph"/>
      </w:pPr>
    </w:p>
    <w:p w14:paraId="096C32FE" w14:textId="77777777" w:rsidR="00481EBA" w:rsidRDefault="00481EBA" w:rsidP="00481EBA">
      <w:pPr>
        <w:pStyle w:val="ListParagraph"/>
      </w:pPr>
    </w:p>
    <w:p w14:paraId="6D5016BE" w14:textId="34855728" w:rsidR="00481EBA" w:rsidRDefault="00481EBA" w:rsidP="00481EBA">
      <w:pPr>
        <w:pStyle w:val="ListParagraph"/>
      </w:pPr>
    </w:p>
    <w:p w14:paraId="7A6D752A" w14:textId="77777777" w:rsidR="00481EBA" w:rsidRDefault="00481EBA" w:rsidP="00481EBA">
      <w:pPr>
        <w:pStyle w:val="ListParagraph"/>
      </w:pPr>
    </w:p>
    <w:p w14:paraId="0361E52B" w14:textId="602ADC4A" w:rsidR="007B78C4" w:rsidRDefault="00921053" w:rsidP="006B4A92">
      <w:pPr>
        <w:pStyle w:val="ListParagraph"/>
        <w:numPr>
          <w:ilvl w:val="0"/>
          <w:numId w:val="2"/>
        </w:numPr>
      </w:pPr>
      <w:r>
        <w:lastRenderedPageBreak/>
        <w:t>Website server ports</w:t>
      </w:r>
      <w:r w:rsidR="00B72D54">
        <w:t xml:space="preserve"> shown in wireshark </w:t>
      </w:r>
    </w:p>
    <w:p w14:paraId="0EAE7DE4" w14:textId="736B76B6" w:rsidR="00B72D54" w:rsidRDefault="00481EBA" w:rsidP="00B72D54">
      <w:pPr>
        <w:pStyle w:val="ListParagraph"/>
      </w:pPr>
      <w:r w:rsidRPr="00481EBA">
        <w:drawing>
          <wp:inline distT="0" distB="0" distL="0" distR="0" wp14:anchorId="7CB60FDC" wp14:editId="00413214">
            <wp:extent cx="5943600" cy="45523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A19E" w14:textId="16ECF911" w:rsidR="00921053" w:rsidRDefault="00921053" w:rsidP="00921053">
      <w:pPr>
        <w:pStyle w:val="ListParagraph"/>
      </w:pPr>
    </w:p>
    <w:p w14:paraId="1C1BBCE5" w14:textId="181B8A7B" w:rsidR="00481EBA" w:rsidRDefault="00481EBA" w:rsidP="00921053">
      <w:pPr>
        <w:pStyle w:val="ListParagraph"/>
      </w:pPr>
      <w:r>
        <w:t>Or using nmap</w:t>
      </w:r>
    </w:p>
    <w:p w14:paraId="739C40B6" w14:textId="37619745" w:rsidR="00481EBA" w:rsidRDefault="008E4EBF" w:rsidP="00921053">
      <w:pPr>
        <w:pStyle w:val="ListParagraph"/>
      </w:pPr>
      <w:r w:rsidRPr="008E4EBF">
        <w:lastRenderedPageBreak/>
        <w:drawing>
          <wp:inline distT="0" distB="0" distL="0" distR="0" wp14:anchorId="35F50550" wp14:editId="2EE356A2">
            <wp:extent cx="5943600" cy="353822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1E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E5462"/>
    <w:multiLevelType w:val="hybridMultilevel"/>
    <w:tmpl w:val="F168B6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4034D7"/>
    <w:multiLevelType w:val="hybridMultilevel"/>
    <w:tmpl w:val="95C41162"/>
    <w:lvl w:ilvl="0" w:tplc="04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jMzszA0NTO0tDRR0lEKTi0uzszPAykwrAUAyMrYqywAAAA="/>
  </w:docVars>
  <w:rsids>
    <w:rsidRoot w:val="006B4A92"/>
    <w:rsid w:val="000750E1"/>
    <w:rsid w:val="00393831"/>
    <w:rsid w:val="00481EBA"/>
    <w:rsid w:val="006B4A92"/>
    <w:rsid w:val="007B78C4"/>
    <w:rsid w:val="00803CE8"/>
    <w:rsid w:val="008E4EBF"/>
    <w:rsid w:val="008E647C"/>
    <w:rsid w:val="00921053"/>
    <w:rsid w:val="0092407E"/>
    <w:rsid w:val="009C53CA"/>
    <w:rsid w:val="00A91B50"/>
    <w:rsid w:val="00B22B7E"/>
    <w:rsid w:val="00B72D54"/>
    <w:rsid w:val="00CF43D5"/>
    <w:rsid w:val="00E9372A"/>
    <w:rsid w:val="00ED1912"/>
    <w:rsid w:val="00FE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A1550"/>
  <w15:chartTrackingRefBased/>
  <w15:docId w15:val="{D797E2A3-39F2-4E00-8B59-0F9429555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A9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F43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stascorp/rdpwrap/releases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7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GUPTA</dc:creator>
  <cp:keywords/>
  <dc:description/>
  <cp:lastModifiedBy>SHUBHAM KUMAR GUPTA</cp:lastModifiedBy>
  <cp:revision>13</cp:revision>
  <dcterms:created xsi:type="dcterms:W3CDTF">2022-01-30T14:31:00Z</dcterms:created>
  <dcterms:modified xsi:type="dcterms:W3CDTF">2022-01-30T17:04:00Z</dcterms:modified>
</cp:coreProperties>
</file>